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537"/>
        <w:gridCol w:w="2325"/>
        <w:gridCol w:w="3934"/>
      </w:tblGrid>
      <w:tr w:rsidR="000D6FF4" w:rsidTr="00BC40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6" w:type="dxa"/>
            <w:gridSpan w:val="3"/>
          </w:tcPr>
          <w:p w:rsidR="000D6FF4" w:rsidRDefault="000D6FF4" w:rsidP="0076373C">
            <w:pPr>
              <w:rPr>
                <w:b w:val="0"/>
                <w:bCs w:val="0"/>
              </w:rPr>
            </w:pPr>
          </w:p>
          <w:p w:rsidR="000D6FF4" w:rsidRPr="003A491D" w:rsidRDefault="000D6FF4" w:rsidP="000D6FF4">
            <w:pPr>
              <w:shd w:val="clear" w:color="auto" w:fill="000000" w:themeFill="text1"/>
              <w:jc w:val="center"/>
              <w:rPr>
                <w:b w:val="0"/>
                <w:bCs w:val="0"/>
                <w:sz w:val="32"/>
                <w:szCs w:val="32"/>
              </w:rPr>
            </w:pPr>
            <w:r w:rsidRPr="003A491D">
              <w:rPr>
                <w:sz w:val="32"/>
                <w:szCs w:val="32"/>
              </w:rPr>
              <w:t>Retention</w:t>
            </w:r>
          </w:p>
          <w:p w:rsidR="000D6FF4" w:rsidRDefault="000D6FF4" w:rsidP="000D6FF4">
            <w:pPr>
              <w:jc w:val="center"/>
            </w:pP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45AF5" w:rsidRDefault="000D6FF4" w:rsidP="000D6FF4">
            <w:pPr>
              <w:rPr>
                <w:u w:val="single"/>
              </w:rPr>
            </w:pPr>
            <w:r w:rsidRPr="00945AF5">
              <w:rPr>
                <w:u w:val="single"/>
              </w:rPr>
              <w:t>Sub-population</w:t>
            </w:r>
          </w:p>
        </w:tc>
        <w:tc>
          <w:tcPr>
            <w:tcW w:w="2325" w:type="dxa"/>
          </w:tcPr>
          <w:p w:rsidR="000D6FF4" w:rsidRPr="00945AF5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945AF5">
              <w:rPr>
                <w:b/>
                <w:u w:val="single"/>
              </w:rPr>
              <w:t>Change Agents</w:t>
            </w:r>
          </w:p>
          <w:p w:rsidR="000D6FF4" w:rsidRPr="00945AF5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934" w:type="dxa"/>
          </w:tcPr>
          <w:p w:rsidR="000D6FF4" w:rsidRPr="00345E8C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345E8C">
              <w:rPr>
                <w:b/>
                <w:u w:val="single"/>
              </w:rPr>
              <w:t>Transformation Team Members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  <w:t>First Time in Any College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E91FEF" w:rsidP="00E91F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ian Hatzel</w:t>
            </w:r>
          </w:p>
        </w:tc>
        <w:tc>
          <w:tcPr>
            <w:tcW w:w="3934" w:type="dxa"/>
          </w:tcPr>
          <w:p w:rsidR="00C86797" w:rsidRDefault="00C86797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el Messner</w:t>
            </w:r>
          </w:p>
          <w:p w:rsidR="00C86797" w:rsidRDefault="00C86797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erie Guzman</w:t>
            </w:r>
          </w:p>
          <w:p w:rsidR="00283985" w:rsidRDefault="00A5506A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isha Davis</w:t>
            </w:r>
          </w:p>
          <w:p w:rsidR="001142B5" w:rsidRDefault="001142B5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een Bailey</w:t>
            </w:r>
          </w:p>
          <w:p w:rsidR="001B33BA" w:rsidRDefault="001B33BA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tty Schaner</w:t>
            </w:r>
          </w:p>
          <w:p w:rsidR="006F67DF" w:rsidRDefault="00A5506A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 O’Kelly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ult/Non-Traditional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  <w:p w:rsidR="000D6FF4" w:rsidRDefault="000D6FF4" w:rsidP="000D6FF4"/>
        </w:tc>
        <w:tc>
          <w:tcPr>
            <w:tcW w:w="2325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CA75C0">
              <w:t>am</w:t>
            </w:r>
            <w:r>
              <w:t xml:space="preserve"> Wells</w:t>
            </w:r>
          </w:p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934" w:type="dxa"/>
          </w:tcPr>
          <w:p w:rsidR="00F474CE" w:rsidRPr="001B33BA" w:rsidRDefault="006F67D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essica Jennrich</w:t>
            </w:r>
          </w:p>
          <w:p w:rsidR="0077129F" w:rsidRPr="001B33BA" w:rsidRDefault="0077129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 xml:space="preserve">Robert Kimball </w:t>
            </w:r>
          </w:p>
          <w:p w:rsidR="00FC2ADD" w:rsidRDefault="00FC2AD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Hannah Axdorff</w:t>
            </w:r>
          </w:p>
          <w:p w:rsidR="001B33BA" w:rsidRDefault="001B33B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Kate </w:t>
            </w:r>
            <w:proofErr w:type="spellStart"/>
            <w:r w:rsidR="008B773A">
              <w:t>VanderKolk</w:t>
            </w:r>
            <w:proofErr w:type="spellEnd"/>
          </w:p>
          <w:p w:rsidR="001B33BA" w:rsidRDefault="001B33B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mone</w:t>
            </w:r>
            <w:r w:rsidR="008B773A">
              <w:t xml:space="preserve"> </w:t>
            </w:r>
            <w:proofErr w:type="spellStart"/>
            <w:r w:rsidR="008B773A">
              <w:t>Jonaitis</w:t>
            </w:r>
            <w:proofErr w:type="spellEnd"/>
          </w:p>
          <w:p w:rsidR="006F67DF" w:rsidRPr="001B33BA" w:rsidRDefault="00AB16A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haralle</w:t>
            </w:r>
            <w:proofErr w:type="spellEnd"/>
            <w:r>
              <w:t xml:space="preserve"> Arnold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African American</w:t>
            </w:r>
          </w:p>
          <w:p w:rsidR="000D6FF4" w:rsidRDefault="000D6FF4" w:rsidP="000D6FF4"/>
        </w:tc>
        <w:tc>
          <w:tcPr>
            <w:tcW w:w="2325" w:type="dxa"/>
          </w:tcPr>
          <w:p w:rsidR="00C75030" w:rsidRDefault="00B81614" w:rsidP="000D6FF4">
            <w:pPr>
              <w:tabs>
                <w:tab w:val="left" w:pos="30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rry Hall</w:t>
            </w:r>
          </w:p>
          <w:p w:rsidR="0076373C" w:rsidRDefault="0076373C" w:rsidP="000D6FF4">
            <w:pPr>
              <w:tabs>
                <w:tab w:val="left" w:pos="30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A46185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  <w:r w:rsidR="00CA75C0">
              <w:t>hasity</w:t>
            </w:r>
            <w:r>
              <w:t xml:space="preserve"> Bailey-Fakhoury </w:t>
            </w:r>
          </w:p>
          <w:p w:rsidR="00760FD5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  <w:r w:rsidR="00CA75C0">
              <w:t>lis</w:t>
            </w:r>
            <w:r w:rsidR="00AC4BF4">
              <w:t>h</w:t>
            </w:r>
            <w:r w:rsidR="00CA75C0">
              <w:t>a</w:t>
            </w:r>
            <w:r>
              <w:t xml:space="preserve"> Davis </w:t>
            </w:r>
          </w:p>
          <w:p w:rsidR="00AC505B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  <w:r w:rsidR="00CA75C0">
              <w:t>arlene</w:t>
            </w:r>
            <w:r>
              <w:t xml:space="preserve"> Kowalski-Braun</w:t>
            </w:r>
          </w:p>
          <w:p w:rsidR="00AC505B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</w:t>
            </w:r>
            <w:r w:rsidR="00CA75C0">
              <w:t>yle</w:t>
            </w:r>
            <w:r>
              <w:t xml:space="preserve"> Boone</w:t>
            </w:r>
          </w:p>
          <w:p w:rsidR="004C6BEE" w:rsidRDefault="00BC4009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’Lecea Hunter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A1535C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erican Indian or Alaskan Native</w:t>
            </w:r>
          </w:p>
        </w:tc>
        <w:tc>
          <w:tcPr>
            <w:tcW w:w="2325" w:type="dxa"/>
          </w:tcPr>
          <w:p w:rsidR="000D6FF4" w:rsidRDefault="00AC505B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elinda Bardwell </w:t>
            </w:r>
          </w:p>
        </w:tc>
        <w:tc>
          <w:tcPr>
            <w:tcW w:w="3934" w:type="dxa"/>
          </w:tcPr>
          <w:p w:rsidR="00AC505B" w:rsidRDefault="00AC505B" w:rsidP="00A15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</w:t>
            </w:r>
            <w:r w:rsidR="00CA75C0">
              <w:t>arlene</w:t>
            </w:r>
            <w:r>
              <w:t xml:space="preserve"> Kowalski-Braun</w:t>
            </w:r>
          </w:p>
          <w:p w:rsidR="006F67DF" w:rsidRDefault="006F67DF" w:rsidP="00A15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rry Hall</w:t>
            </w:r>
          </w:p>
          <w:p w:rsidR="006F67DF" w:rsidRPr="00A1535C" w:rsidRDefault="006F67DF" w:rsidP="00A15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imone </w:t>
            </w:r>
            <w:proofErr w:type="spellStart"/>
            <w:r>
              <w:t>Jonaitis</w:t>
            </w:r>
            <w:proofErr w:type="spellEnd"/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AD1FF9" w:rsidRPr="00954FA9" w:rsidRDefault="00AD1FF9" w:rsidP="00AD1FF9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ocumented/DACA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Pr="001B33BA" w:rsidRDefault="00A032D3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lia Guerra-Flores</w:t>
            </w:r>
          </w:p>
        </w:tc>
        <w:tc>
          <w:tcPr>
            <w:tcW w:w="3934" w:type="dxa"/>
          </w:tcPr>
          <w:p w:rsidR="00AC505B" w:rsidRPr="001B33BA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M</w:t>
            </w:r>
            <w:r w:rsidR="00CA75C0" w:rsidRPr="001B33BA">
              <w:t>arlene</w:t>
            </w:r>
            <w:r w:rsidRPr="001B33BA">
              <w:t xml:space="preserve"> Kowalski-Braun</w:t>
            </w:r>
          </w:p>
          <w:p w:rsidR="00FC2ADD" w:rsidRDefault="00FC2ADD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Hannah Axdorff</w:t>
            </w:r>
          </w:p>
          <w:p w:rsidR="008271A9" w:rsidRDefault="008271A9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ris Penn</w:t>
            </w:r>
          </w:p>
          <w:p w:rsidR="004C6BEE" w:rsidRPr="001B33BA" w:rsidRDefault="006F67DF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lfany</w:t>
            </w:r>
            <w:proofErr w:type="spellEnd"/>
            <w:r>
              <w:t xml:space="preserve"> Rosales-</w:t>
            </w:r>
            <w:proofErr w:type="spellStart"/>
            <w:r>
              <w:t>Muro</w:t>
            </w:r>
            <w:proofErr w:type="spellEnd"/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First Generation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Pr="001B33BA" w:rsidRDefault="00E66F5F" w:rsidP="00E6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C</w:t>
            </w:r>
            <w:r w:rsidR="00CA75C0" w:rsidRPr="001B33BA">
              <w:t>hasity</w:t>
            </w:r>
            <w:r w:rsidRPr="001B33BA">
              <w:t xml:space="preserve"> Bailey</w:t>
            </w:r>
            <w:r w:rsidR="00CA75C0" w:rsidRPr="001B33BA">
              <w:t>-Fakhoury</w:t>
            </w:r>
          </w:p>
          <w:p w:rsidR="005A2902" w:rsidRPr="001B33BA" w:rsidRDefault="005A2902" w:rsidP="00E6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76373C" w:rsidRPr="001B33BA" w:rsidRDefault="0076373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 xml:space="preserve">Nykia Gaines </w:t>
            </w:r>
          </w:p>
          <w:p w:rsidR="0076373C" w:rsidRPr="001B33BA" w:rsidRDefault="0076373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V’Lecea Hunter</w:t>
            </w:r>
          </w:p>
          <w:p w:rsidR="001142B5" w:rsidRPr="001B33BA" w:rsidRDefault="001142B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 xml:space="preserve">Colleen Bailey </w:t>
            </w:r>
          </w:p>
          <w:p w:rsidR="00FC2ADD" w:rsidRPr="001B33BA" w:rsidRDefault="00FC2AD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Laura Przybytek</w:t>
            </w:r>
          </w:p>
          <w:p w:rsidR="00FB02C1" w:rsidRDefault="00FB02C1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Astin Martin</w:t>
            </w:r>
          </w:p>
          <w:p w:rsidR="00CE263E" w:rsidRPr="001B33BA" w:rsidRDefault="003C1AF0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nda Rettig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A1535C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1B33BA"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  <w:t>Pell Eligible/ Low Income/</w:t>
            </w:r>
            <w:r w:rsidRPr="001B33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od/Housing Insecure Students</w:t>
            </w:r>
          </w:p>
        </w:tc>
        <w:tc>
          <w:tcPr>
            <w:tcW w:w="2325" w:type="dxa"/>
          </w:tcPr>
          <w:p w:rsidR="00C01706" w:rsidRPr="001B33BA" w:rsidRDefault="00C01706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Jessica Jennrich</w:t>
            </w:r>
          </w:p>
          <w:p w:rsidR="00C01706" w:rsidRPr="001B33BA" w:rsidRDefault="00C01706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E40DBE" w:rsidRDefault="00A1535C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h Short</w:t>
            </w:r>
          </w:p>
          <w:p w:rsidR="00A1535C" w:rsidRDefault="00A1535C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ily First</w:t>
            </w:r>
          </w:p>
          <w:p w:rsidR="00A1535C" w:rsidRDefault="00A1535C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andy Thompson</w:t>
            </w:r>
          </w:p>
          <w:p w:rsidR="006F67DF" w:rsidRDefault="004C6BEE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ate Harmon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A1535C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uate Students</w:t>
            </w:r>
          </w:p>
        </w:tc>
        <w:tc>
          <w:tcPr>
            <w:tcW w:w="2325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471DC" w:rsidRDefault="007471D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16382A" w:rsidRDefault="00B439D6" w:rsidP="0016382A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1FEF">
              <w:t>Dan Vainner</w:t>
            </w:r>
          </w:p>
          <w:p w:rsidR="004C6BEE" w:rsidRDefault="0016382A" w:rsidP="00A1535C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nya Parker</w:t>
            </w:r>
          </w:p>
        </w:tc>
      </w:tr>
      <w:tr w:rsidR="000D6FF4" w:rsidTr="001B3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panic/Latinx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  <w:shd w:val="clear" w:color="auto" w:fill="auto"/>
          </w:tcPr>
          <w:p w:rsidR="000D6FF4" w:rsidRDefault="00DE4A01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lia Guerra-Flores</w:t>
            </w:r>
          </w:p>
          <w:p w:rsidR="00A1535C" w:rsidRPr="001B33BA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lliam Washington</w:t>
            </w:r>
          </w:p>
        </w:tc>
        <w:tc>
          <w:tcPr>
            <w:tcW w:w="3934" w:type="dxa"/>
            <w:shd w:val="clear" w:color="auto" w:fill="auto"/>
          </w:tcPr>
          <w:p w:rsidR="00A1535C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la Coke</w:t>
            </w:r>
          </w:p>
          <w:p w:rsidR="00A1535C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aul </w:t>
            </w:r>
            <w:proofErr w:type="spellStart"/>
            <w:r>
              <w:t>Ysasi</w:t>
            </w:r>
            <w:proofErr w:type="spellEnd"/>
          </w:p>
          <w:p w:rsidR="00A1535C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vus Burton</w:t>
            </w:r>
          </w:p>
          <w:p w:rsidR="00A1535C" w:rsidRPr="001B33BA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linda Coronado</w:t>
            </w:r>
          </w:p>
          <w:p w:rsidR="00A833D2" w:rsidRPr="001B33BA" w:rsidRDefault="00A833D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G</w:t>
            </w:r>
            <w:r w:rsidR="00CA75C0" w:rsidRPr="001B33BA">
              <w:t>abe</w:t>
            </w:r>
            <w:r w:rsidRPr="001B33BA">
              <w:t xml:space="preserve"> Pena</w:t>
            </w:r>
          </w:p>
          <w:p w:rsidR="0076373C" w:rsidRPr="001B33BA" w:rsidRDefault="0076373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V’Lecea Hunter</w:t>
            </w:r>
          </w:p>
          <w:p w:rsidR="00FF6F32" w:rsidRDefault="00FF6F3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lastRenderedPageBreak/>
              <w:t xml:space="preserve">Sarah </w:t>
            </w:r>
            <w:proofErr w:type="spellStart"/>
            <w:r w:rsidRPr="001B33BA">
              <w:t>Keranen</w:t>
            </w:r>
            <w:proofErr w:type="spellEnd"/>
            <w:r w:rsidRPr="001B33BA">
              <w:t>-Lopez</w:t>
            </w:r>
          </w:p>
          <w:p w:rsidR="00E87C37" w:rsidRPr="001B33BA" w:rsidRDefault="00E87C37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ocelyn Medina (student)</w:t>
            </w:r>
            <w:bookmarkStart w:id="0" w:name="_GoBack"/>
            <w:bookmarkEnd w:id="0"/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Non-Residential 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2325" w:type="dxa"/>
          </w:tcPr>
          <w:p w:rsidR="000D6FF4" w:rsidRDefault="008C644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</w:t>
            </w:r>
            <w:r w:rsidR="00CA75C0">
              <w:t>ate</w:t>
            </w:r>
            <w:r>
              <w:t xml:space="preserve"> Stoetzner</w:t>
            </w:r>
          </w:p>
        </w:tc>
        <w:tc>
          <w:tcPr>
            <w:tcW w:w="3934" w:type="dxa"/>
          </w:tcPr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lizabeth </w:t>
            </w:r>
            <w:proofErr w:type="spellStart"/>
            <w:r>
              <w:t>Jawish</w:t>
            </w:r>
            <w:proofErr w:type="spellEnd"/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ug Gill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indrila Mukherjee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k Hoffman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ris Penn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ll Widmaier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lanie Grover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ra Wheeler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a Knapp</w:t>
            </w:r>
          </w:p>
          <w:p w:rsidR="004F5DBA" w:rsidRDefault="003C48A1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ris Hendree</w:t>
            </w:r>
          </w:p>
          <w:p w:rsidR="004C6BEE" w:rsidRDefault="004C6BEE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GBTQIA+ 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760FD5" w:rsidRDefault="00760FD5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AC505B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0D6FF4" w:rsidRPr="001B33BA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P</w:t>
            </w:r>
            <w:r w:rsidR="006B367D" w:rsidRPr="001B33BA">
              <w:t>am</w:t>
            </w:r>
            <w:r w:rsidRPr="001B33BA">
              <w:t xml:space="preserve"> Wells</w:t>
            </w:r>
          </w:p>
          <w:p w:rsidR="003939FE" w:rsidRPr="001B33BA" w:rsidRDefault="003939F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Chasity Bailey-Fakhoury</w:t>
            </w:r>
          </w:p>
          <w:p w:rsidR="003011BB" w:rsidRPr="00E355A8" w:rsidRDefault="003939FE" w:rsidP="00301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Jessica Jennrich</w:t>
            </w:r>
          </w:p>
          <w:p w:rsidR="006F67DF" w:rsidRDefault="003011B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6F67DF">
              <w:rPr>
                <w:rFonts w:eastAsia="Times New Roman"/>
                <w:color w:val="000000"/>
              </w:rPr>
              <w:t xml:space="preserve">Kathryn Christopher (goes by (KC) </w:t>
            </w:r>
          </w:p>
          <w:p w:rsidR="003011BB" w:rsidRPr="006F67DF" w:rsidRDefault="003011B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6F67DF">
              <w:rPr>
                <w:rFonts w:eastAsia="Times New Roman"/>
                <w:color w:val="000000"/>
              </w:rPr>
              <w:t>Marla Wick</w:t>
            </w:r>
          </w:p>
          <w:p w:rsidR="00DB3DC3" w:rsidRPr="006F67DF" w:rsidRDefault="00DB3DC3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6F67DF">
              <w:rPr>
                <w:rFonts w:eastAsia="Times New Roman"/>
                <w:color w:val="000000"/>
              </w:rPr>
              <w:t>Luke Madden</w:t>
            </w:r>
          </w:p>
          <w:p w:rsidR="00DB3DC3" w:rsidRPr="006F67DF" w:rsidRDefault="00DB3DC3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6F67DF">
              <w:rPr>
                <w:rFonts w:eastAsia="Times New Roman"/>
                <w:color w:val="000000"/>
              </w:rPr>
              <w:t xml:space="preserve">Michelle </w:t>
            </w:r>
            <w:proofErr w:type="spellStart"/>
            <w:r w:rsidRPr="006F67DF">
              <w:rPr>
                <w:rFonts w:eastAsia="Times New Roman"/>
                <w:color w:val="000000"/>
              </w:rPr>
              <w:t>Cofill</w:t>
            </w:r>
            <w:proofErr w:type="spellEnd"/>
          </w:p>
          <w:p w:rsidR="00DB3DC3" w:rsidRPr="00DE10DB" w:rsidRDefault="00DB3DC3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</w:rPr>
            </w:pPr>
            <w:r w:rsidRPr="006F67DF">
              <w:rPr>
                <w:rFonts w:eastAsia="Times New Roman"/>
                <w:color w:val="000000"/>
              </w:rPr>
              <w:t>Philip Batty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Off Campus</w:t>
            </w:r>
          </w:p>
        </w:tc>
        <w:tc>
          <w:tcPr>
            <w:tcW w:w="2325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Transfer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EF78D6" w:rsidRDefault="0076373C" w:rsidP="00A153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78D6">
              <w:t>Gabe Pena</w:t>
            </w:r>
          </w:p>
          <w:p w:rsidR="00A1535C" w:rsidRPr="00EF78D6" w:rsidRDefault="00A1535C" w:rsidP="00A153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lliam Washington</w:t>
            </w:r>
          </w:p>
        </w:tc>
        <w:tc>
          <w:tcPr>
            <w:tcW w:w="3934" w:type="dxa"/>
          </w:tcPr>
          <w:p w:rsidR="00A1535C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wn Jenkins</w:t>
            </w:r>
          </w:p>
          <w:p w:rsidR="00A833D2" w:rsidRPr="00EF78D6" w:rsidRDefault="00760FD5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78D6">
              <w:t>B</w:t>
            </w:r>
            <w:r w:rsidR="006B367D" w:rsidRPr="00EF78D6">
              <w:t>obby</w:t>
            </w:r>
            <w:r w:rsidRPr="00EF78D6">
              <w:t xml:space="preserve"> Springer</w:t>
            </w:r>
          </w:p>
          <w:p w:rsidR="00AC1DDD" w:rsidRDefault="00AC1DDD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Colleen Bailey</w:t>
            </w:r>
          </w:p>
          <w:p w:rsidR="00A1535C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anita Davis</w:t>
            </w:r>
          </w:p>
          <w:p w:rsidR="001B33BA" w:rsidRDefault="001B33BA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etty </w:t>
            </w:r>
            <w:proofErr w:type="spellStart"/>
            <w:r>
              <w:t>Schaner</w:t>
            </w:r>
            <w:proofErr w:type="spellEnd"/>
          </w:p>
          <w:p w:rsidR="001B6C48" w:rsidRDefault="001B6C48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lizabeth Chase</w:t>
            </w:r>
          </w:p>
          <w:p w:rsidR="001B6C48" w:rsidRDefault="001B6C48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m Wells</w:t>
            </w:r>
          </w:p>
          <w:p w:rsidR="001B6C48" w:rsidRDefault="001B6C48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’Lecea Hunter</w:t>
            </w:r>
          </w:p>
          <w:p w:rsidR="001B6C48" w:rsidRDefault="001B6C48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eeann Gorham</w:t>
            </w:r>
          </w:p>
          <w:p w:rsidR="00E40DBE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Katarra</w:t>
            </w:r>
            <w:proofErr w:type="spellEnd"/>
            <w:r>
              <w:t xml:space="preserve"> Roberts (student)</w:t>
            </w:r>
          </w:p>
          <w:p w:rsidR="00A1535C" w:rsidRPr="00EF78D6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oline Shelton (student)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AC0B7E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teran/Military Students</w:t>
            </w:r>
          </w:p>
        </w:tc>
        <w:tc>
          <w:tcPr>
            <w:tcW w:w="2325" w:type="dxa"/>
          </w:tcPr>
          <w:p w:rsidR="000D6FF4" w:rsidRPr="00EF78D6" w:rsidRDefault="00C57748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F78D6">
              <w:t>Jill Wolfe</w:t>
            </w:r>
          </w:p>
        </w:tc>
        <w:tc>
          <w:tcPr>
            <w:tcW w:w="3934" w:type="dxa"/>
          </w:tcPr>
          <w:p w:rsidR="00C57748" w:rsidRDefault="00C57748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F78D6">
              <w:t xml:space="preserve">Pam Wells </w:t>
            </w:r>
          </w:p>
          <w:p w:rsidR="00FC2ADD" w:rsidRPr="00EF78D6" w:rsidRDefault="00FC2AD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Bill Widmaier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, Underrepresented, and First Generation in STEM</w:t>
            </w:r>
          </w:p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5" w:type="dxa"/>
          </w:tcPr>
          <w:p w:rsidR="00AC505B" w:rsidRPr="001B33BA" w:rsidRDefault="00F30E7D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Jessi</w:t>
            </w:r>
            <w:r w:rsidR="000A2AA5" w:rsidRPr="001B33BA">
              <w:t>ca Jennrich</w:t>
            </w:r>
          </w:p>
        </w:tc>
        <w:tc>
          <w:tcPr>
            <w:tcW w:w="3934" w:type="dxa"/>
          </w:tcPr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86472">
              <w:t>Jessica Jennrich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Shontaye Witcher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Karen Gipson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Kristofer Pachla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Deborah Herrington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Sara Maas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 xml:space="preserve">Jessica </w:t>
            </w:r>
            <w:proofErr w:type="spellStart"/>
            <w:r w:rsidRPr="00186472">
              <w:t>VandenPlas</w:t>
            </w:r>
            <w:proofErr w:type="spellEnd"/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186472">
              <w:t>Genger</w:t>
            </w:r>
            <w:proofErr w:type="spellEnd"/>
            <w:r w:rsidRPr="00186472">
              <w:t xml:space="preserve"> </w:t>
            </w:r>
            <w:proofErr w:type="spellStart"/>
            <w:r w:rsidRPr="00186472">
              <w:t>Rohwer</w:t>
            </w:r>
            <w:proofErr w:type="spellEnd"/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 xml:space="preserve">Elizabeth </w:t>
            </w:r>
            <w:proofErr w:type="spellStart"/>
            <w:r w:rsidRPr="00186472">
              <w:t>Aragure</w:t>
            </w:r>
            <w:proofErr w:type="spellEnd"/>
            <w:r w:rsidRPr="00186472">
              <w:t>-Martinez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Linda Rettig</w:t>
            </w:r>
          </w:p>
          <w:p w:rsidR="00F253E2" w:rsidRPr="006F67DF" w:rsidRDefault="0018647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Breezy Rusher</w:t>
            </w:r>
          </w:p>
        </w:tc>
      </w:tr>
    </w:tbl>
    <w:p w:rsidR="00AC1DDD" w:rsidRDefault="00AC1DDD" w:rsidP="00142568"/>
    <w:sectPr w:rsidR="00AC1DDD" w:rsidSect="00142568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15B20"/>
    <w:multiLevelType w:val="hybridMultilevel"/>
    <w:tmpl w:val="60A296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6A49"/>
    <w:multiLevelType w:val="hybridMultilevel"/>
    <w:tmpl w:val="94BA0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B494A"/>
    <w:multiLevelType w:val="hybridMultilevel"/>
    <w:tmpl w:val="D92629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883698"/>
    <w:multiLevelType w:val="hybridMultilevel"/>
    <w:tmpl w:val="39E0D5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E44AB"/>
    <w:multiLevelType w:val="hybridMultilevel"/>
    <w:tmpl w:val="374015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0756CC"/>
    <w:multiLevelType w:val="multilevel"/>
    <w:tmpl w:val="4768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DY0NzcyMrAwMTZT0lEKTi0uzszPAykwMq0FAEpaQqAtAAAA"/>
  </w:docVars>
  <w:rsids>
    <w:rsidRoot w:val="0077181F"/>
    <w:rsid w:val="00012D32"/>
    <w:rsid w:val="00017E06"/>
    <w:rsid w:val="00055797"/>
    <w:rsid w:val="000A2AA5"/>
    <w:rsid w:val="000D6FF4"/>
    <w:rsid w:val="001142B5"/>
    <w:rsid w:val="00134A45"/>
    <w:rsid w:val="00142568"/>
    <w:rsid w:val="0016382A"/>
    <w:rsid w:val="00186472"/>
    <w:rsid w:val="001A758A"/>
    <w:rsid w:val="001B33BA"/>
    <w:rsid w:val="001B6C48"/>
    <w:rsid w:val="001C7CDA"/>
    <w:rsid w:val="001D77FC"/>
    <w:rsid w:val="0024208F"/>
    <w:rsid w:val="00283985"/>
    <w:rsid w:val="00292401"/>
    <w:rsid w:val="003011BB"/>
    <w:rsid w:val="00326190"/>
    <w:rsid w:val="00345E8C"/>
    <w:rsid w:val="003939FE"/>
    <w:rsid w:val="003A491D"/>
    <w:rsid w:val="003C1AF0"/>
    <w:rsid w:val="003C48A1"/>
    <w:rsid w:val="0042415E"/>
    <w:rsid w:val="004A3A71"/>
    <w:rsid w:val="004C6BEE"/>
    <w:rsid w:val="004F5DBA"/>
    <w:rsid w:val="005A2902"/>
    <w:rsid w:val="005A38BA"/>
    <w:rsid w:val="005C6C40"/>
    <w:rsid w:val="005E3267"/>
    <w:rsid w:val="005F230A"/>
    <w:rsid w:val="006B367D"/>
    <w:rsid w:val="006C7FA6"/>
    <w:rsid w:val="006F67DF"/>
    <w:rsid w:val="00740B4E"/>
    <w:rsid w:val="007471DC"/>
    <w:rsid w:val="00760FD5"/>
    <w:rsid w:val="0076373C"/>
    <w:rsid w:val="007677D1"/>
    <w:rsid w:val="0077129F"/>
    <w:rsid w:val="0077181F"/>
    <w:rsid w:val="007844DB"/>
    <w:rsid w:val="00800509"/>
    <w:rsid w:val="00802CEF"/>
    <w:rsid w:val="00817E2E"/>
    <w:rsid w:val="008271A9"/>
    <w:rsid w:val="008B477D"/>
    <w:rsid w:val="008B773A"/>
    <w:rsid w:val="008C644F"/>
    <w:rsid w:val="008E6E25"/>
    <w:rsid w:val="00945AF5"/>
    <w:rsid w:val="00971470"/>
    <w:rsid w:val="0098624F"/>
    <w:rsid w:val="009A56B9"/>
    <w:rsid w:val="009E3D36"/>
    <w:rsid w:val="00A032D3"/>
    <w:rsid w:val="00A1535C"/>
    <w:rsid w:val="00A2034C"/>
    <w:rsid w:val="00A46185"/>
    <w:rsid w:val="00A51EC5"/>
    <w:rsid w:val="00A5506A"/>
    <w:rsid w:val="00A833D2"/>
    <w:rsid w:val="00AB16A5"/>
    <w:rsid w:val="00AC0B7E"/>
    <w:rsid w:val="00AC1DDD"/>
    <w:rsid w:val="00AC4BF4"/>
    <w:rsid w:val="00AC505B"/>
    <w:rsid w:val="00AD1FF9"/>
    <w:rsid w:val="00AE6B4C"/>
    <w:rsid w:val="00AF1DC1"/>
    <w:rsid w:val="00B439D6"/>
    <w:rsid w:val="00B53702"/>
    <w:rsid w:val="00B81614"/>
    <w:rsid w:val="00BA6662"/>
    <w:rsid w:val="00BB1436"/>
    <w:rsid w:val="00BB46E8"/>
    <w:rsid w:val="00BC4009"/>
    <w:rsid w:val="00C002C1"/>
    <w:rsid w:val="00C01706"/>
    <w:rsid w:val="00C25E99"/>
    <w:rsid w:val="00C32015"/>
    <w:rsid w:val="00C57748"/>
    <w:rsid w:val="00C60BC5"/>
    <w:rsid w:val="00C61555"/>
    <w:rsid w:val="00C71DBF"/>
    <w:rsid w:val="00C75030"/>
    <w:rsid w:val="00C86797"/>
    <w:rsid w:val="00CA75C0"/>
    <w:rsid w:val="00CD3984"/>
    <w:rsid w:val="00CE263E"/>
    <w:rsid w:val="00D203DD"/>
    <w:rsid w:val="00D35C96"/>
    <w:rsid w:val="00D4413E"/>
    <w:rsid w:val="00D63E4A"/>
    <w:rsid w:val="00DB3DC3"/>
    <w:rsid w:val="00DE0C7F"/>
    <w:rsid w:val="00DE10DB"/>
    <w:rsid w:val="00DE4A01"/>
    <w:rsid w:val="00E355A8"/>
    <w:rsid w:val="00E40DBE"/>
    <w:rsid w:val="00E50692"/>
    <w:rsid w:val="00E56DBC"/>
    <w:rsid w:val="00E66F5F"/>
    <w:rsid w:val="00E828B4"/>
    <w:rsid w:val="00E87C37"/>
    <w:rsid w:val="00E91FEF"/>
    <w:rsid w:val="00EC2808"/>
    <w:rsid w:val="00EC2A31"/>
    <w:rsid w:val="00EF78D6"/>
    <w:rsid w:val="00F251AA"/>
    <w:rsid w:val="00F253E2"/>
    <w:rsid w:val="00F30E7D"/>
    <w:rsid w:val="00F30EDB"/>
    <w:rsid w:val="00F31452"/>
    <w:rsid w:val="00F474CE"/>
    <w:rsid w:val="00F5039F"/>
    <w:rsid w:val="00F62371"/>
    <w:rsid w:val="00F75E7B"/>
    <w:rsid w:val="00F90D80"/>
    <w:rsid w:val="00FA4AE9"/>
    <w:rsid w:val="00FB02C1"/>
    <w:rsid w:val="00FC2ADD"/>
    <w:rsid w:val="00FD7E3B"/>
    <w:rsid w:val="00FF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79F47"/>
  <w15:chartTrackingRefBased/>
  <w15:docId w15:val="{1320AE51-A4EF-4BAD-AEF3-A757A74BB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5E99"/>
    <w:pPr>
      <w:ind w:left="720"/>
      <w:contextualSpacing/>
    </w:pPr>
  </w:style>
  <w:style w:type="table" w:styleId="GridTable5Dark-Accent5">
    <w:name w:val="Grid Table 5 Dark Accent 5"/>
    <w:basedOn w:val="TableNormal"/>
    <w:uiPriority w:val="50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">
    <w:name w:val="Grid Table 5 Dark"/>
    <w:basedOn w:val="TableNormal"/>
    <w:uiPriority w:val="50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PlainTable3">
    <w:name w:val="Plain Table 3"/>
    <w:basedOn w:val="TableNormal"/>
    <w:uiPriority w:val="43"/>
    <w:rsid w:val="00D35C9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D35C9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7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ta Truss</dc:creator>
  <cp:keywords/>
  <dc:description/>
  <cp:lastModifiedBy>Samantha Mayse</cp:lastModifiedBy>
  <cp:revision>7</cp:revision>
  <cp:lastPrinted>2022-01-07T17:28:00Z</cp:lastPrinted>
  <dcterms:created xsi:type="dcterms:W3CDTF">2022-01-07T17:30:00Z</dcterms:created>
  <dcterms:modified xsi:type="dcterms:W3CDTF">2022-01-21T18:04:00Z</dcterms:modified>
</cp:coreProperties>
</file>